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7e4034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61c3ab0-3f87-4b76-9bf6-b282e13d1e5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5919d42f-140c-43c7-b2b9-f2b5868a20d5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38Z</dcterms:created>
  <dcterms:modified xsi:type="dcterms:W3CDTF">2023-07-24T20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